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3B3E1" w14:textId="77777777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T 598: Middleware Prog &amp; Database Sec (2022 Fall)</w:t>
      </w:r>
    </w:p>
    <w:p w14:paraId="359398D0" w14:textId="77777777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FD1">
        <w:rPr>
          <w:rFonts w:ascii="Times New Roman" w:hAnsi="Times New Roman" w:cs="Times New Roman"/>
          <w:sz w:val="24"/>
          <w:szCs w:val="24"/>
        </w:rPr>
        <w:t>Module 4 Assignment: Setting up MongoDB in Cloud</w:t>
      </w:r>
    </w:p>
    <w:p w14:paraId="526976B8" w14:textId="7DBC22E5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Sai Mrunaal </w:t>
      </w:r>
      <w:proofErr w:type="spellStart"/>
      <w:r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32FC436A" w14:textId="77777777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12B319CB" w14:textId="0F05777F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0-08-2022</w:t>
      </w:r>
    </w:p>
    <w:p w14:paraId="5FC5F124" w14:textId="47C0E026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63E520" w14:textId="0C59D5DE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6E65EF" w14:textId="3F497C2F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2DE262" w14:textId="58526BC5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FD37CF" w14:textId="4953044C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D8BA71" w14:textId="65754AEE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C86A0B" w14:textId="2699232E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E766DD" w14:textId="57620D3E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7A2DF02" w14:textId="6E52479C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921D7C" w14:textId="31821AF4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750D49C" w14:textId="22F959F0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FC09ED" w14:textId="2A15BCB7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EF57660" w14:textId="49CAF5B3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40B00B" w14:textId="6EAE4B91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95F502" w14:textId="26E526F8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14B862" w14:textId="75F25B98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B0C7CF" w14:textId="31EE3820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EBFB12" w14:textId="6A0B940A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13DABB" w14:textId="72BB3091" w:rsidR="00963FD1" w:rsidRDefault="00963FD1" w:rsidP="00963F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43159A" w14:textId="5F3F3318" w:rsidR="00963FD1" w:rsidRPr="0022232F" w:rsidRDefault="0022232F" w:rsidP="00963FD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232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1: </w:t>
      </w:r>
      <w:r w:rsidR="00963FD1" w:rsidRPr="0022232F">
        <w:rPr>
          <w:rFonts w:ascii="Times New Roman" w:hAnsi="Times New Roman" w:cs="Times New Roman"/>
          <w:b/>
          <w:bCs/>
          <w:sz w:val="24"/>
          <w:szCs w:val="24"/>
        </w:rPr>
        <w:t xml:space="preserve">Creating account in Atlas </w:t>
      </w:r>
    </w:p>
    <w:p w14:paraId="3B2CA98D" w14:textId="3F22CD79" w:rsidR="00963FD1" w:rsidRDefault="00963FD1" w:rsidP="00963FD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ster creation</w:t>
      </w:r>
    </w:p>
    <w:p w14:paraId="35317685" w14:textId="654359CE" w:rsidR="00963FD1" w:rsidRDefault="00963FD1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63F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BF5F2" wp14:editId="030EAE5A">
            <wp:extent cx="5731510" cy="27698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92CFF" w14:textId="2041A26A" w:rsidR="00963FD1" w:rsidRDefault="00963FD1" w:rsidP="00963FD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project</w:t>
      </w:r>
    </w:p>
    <w:p w14:paraId="1100851E" w14:textId="20138E73" w:rsidR="00963FD1" w:rsidRDefault="00963FD1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63F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888792" wp14:editId="565D7D66">
            <wp:extent cx="5731510" cy="27552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C9FA1" w14:textId="7B94B2C2" w:rsidR="0027796D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9AC36D" w14:textId="5647E551" w:rsidR="0027796D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F354186" w14:textId="591F7723" w:rsidR="0027796D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72A622B" w14:textId="2004C70B" w:rsidR="0027796D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2B35920" w14:textId="556EE243" w:rsidR="0027796D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EB02AD" w14:textId="7D47A392" w:rsidR="0027796D" w:rsidRDefault="0027796D" w:rsidP="0027796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serting Documents:</w:t>
      </w:r>
    </w:p>
    <w:p w14:paraId="405B1D30" w14:textId="3461C9D3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E578483" wp14:editId="026694A9">
            <wp:extent cx="5731510" cy="24771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86080" w14:textId="19099975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C840618" wp14:editId="45318D61">
            <wp:extent cx="5731510" cy="22923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0E177" w14:textId="28DEE0C4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EB6031E" wp14:editId="200CDF4A">
            <wp:extent cx="5731510" cy="21228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1929A" w14:textId="7F41D7C9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0042EB" w14:textId="5113DF74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403D4EE" w14:textId="23D76DBD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99A4AF" w14:textId="6BB9E385" w:rsidR="0027796D" w:rsidRDefault="0027796D" w:rsidP="0027796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47D041A" wp14:editId="17C495F7">
            <wp:extent cx="5731510" cy="201803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404B" w14:textId="484A50E0" w:rsidR="00963FD1" w:rsidRDefault="0027796D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C4BF523" wp14:editId="01558134">
            <wp:extent cx="5731510" cy="26295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5DAC4" w14:textId="7A3686D6" w:rsidR="00963FD1" w:rsidRDefault="00963FD1" w:rsidP="00963F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DFC6D7" w14:textId="1D698CD9" w:rsidR="00963FD1" w:rsidRPr="0022232F" w:rsidRDefault="00527A35" w:rsidP="00527A3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232F">
        <w:rPr>
          <w:rFonts w:ascii="Times New Roman" w:hAnsi="Times New Roman" w:cs="Times New Roman"/>
          <w:b/>
          <w:bCs/>
          <w:sz w:val="24"/>
          <w:szCs w:val="24"/>
        </w:rPr>
        <w:t>Step 2</w:t>
      </w:r>
    </w:p>
    <w:p w14:paraId="754D2E01" w14:textId="4A5C1668" w:rsidR="00527A35" w:rsidRDefault="00527A35" w:rsidP="00527A3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all</w:t>
      </w:r>
    </w:p>
    <w:p w14:paraId="49D4799C" w14:textId="660D88ED" w:rsidR="00527A35" w:rsidRDefault="00527A35" w:rsidP="00527A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27A3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7307B1" wp14:editId="7C1D2228">
            <wp:extent cx="5731510" cy="13328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AD273" w14:textId="41786443" w:rsidR="0027796D" w:rsidRDefault="0027796D" w:rsidP="00527A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AB3A0D" w14:textId="3DDEEB26" w:rsidR="0027796D" w:rsidRDefault="0027796D" w:rsidP="00527A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EFF642" w14:textId="2FC71992" w:rsidR="0027796D" w:rsidRDefault="0027796D" w:rsidP="00527A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2CB67B" w14:textId="77777777" w:rsidR="0027796D" w:rsidRDefault="0027796D" w:rsidP="00527A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E83F9E" w14:textId="333C1B56" w:rsidR="00527A35" w:rsidRPr="0022232F" w:rsidRDefault="00527A35" w:rsidP="00527A3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232F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3</w:t>
      </w:r>
    </w:p>
    <w:p w14:paraId="5BC8F963" w14:textId="4C8896EF" w:rsidR="009250A1" w:rsidRDefault="009250A1" w:rsidP="009250A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new folder schemas and file loanSchema.js</w:t>
      </w:r>
    </w:p>
    <w:p w14:paraId="2F1325D1" w14:textId="7128D973" w:rsidR="009250A1" w:rsidRDefault="009250A1" w:rsidP="009250A1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Schema Definition:</w:t>
      </w:r>
    </w:p>
    <w:p w14:paraId="583F6AFE" w14:textId="77777777" w:rsidR="0022232F" w:rsidRPr="0022232F" w:rsidRDefault="0022232F" w:rsidP="0022232F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2232F">
        <w:rPr>
          <w:rFonts w:ascii="Times New Roman" w:hAnsi="Times New Roman" w:cs="Times New Roman"/>
          <w:sz w:val="24"/>
          <w:szCs w:val="24"/>
        </w:rPr>
        <w:t xml:space="preserve">//Student name: Sai Mrunaal </w:t>
      </w:r>
      <w:proofErr w:type="spellStart"/>
      <w:r w:rsidRPr="0022232F"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13F86752" w14:textId="77777777" w:rsidR="0022232F" w:rsidRPr="0022232F" w:rsidRDefault="0022232F" w:rsidP="0022232F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2232F">
        <w:rPr>
          <w:rFonts w:ascii="Times New Roman" w:hAnsi="Times New Roman" w:cs="Times New Roman"/>
          <w:sz w:val="24"/>
          <w:szCs w:val="24"/>
        </w:rPr>
        <w:t>//Student ID: 1222235300</w:t>
      </w:r>
    </w:p>
    <w:p w14:paraId="3BA06E7C" w14:textId="77777777" w:rsidR="0022232F" w:rsidRPr="0022232F" w:rsidRDefault="0022232F" w:rsidP="0022232F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2232F">
        <w:rPr>
          <w:rFonts w:ascii="Times New Roman" w:hAnsi="Times New Roman" w:cs="Times New Roman"/>
          <w:sz w:val="24"/>
          <w:szCs w:val="24"/>
        </w:rPr>
        <w:t>//Date Created: 10/08/2022</w:t>
      </w:r>
    </w:p>
    <w:p w14:paraId="14BB5FA5" w14:textId="77777777" w:rsidR="0022232F" w:rsidRPr="0022232F" w:rsidRDefault="0022232F" w:rsidP="0022232F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2232F">
        <w:rPr>
          <w:rFonts w:ascii="Times New Roman" w:hAnsi="Times New Roman" w:cs="Times New Roman"/>
          <w:sz w:val="24"/>
          <w:szCs w:val="24"/>
        </w:rPr>
        <w:t>//Short Description: In this project we had learnt</w:t>
      </w:r>
    </w:p>
    <w:p w14:paraId="7350F330" w14:textId="77777777" w:rsidR="0022232F" w:rsidRPr="0022232F" w:rsidRDefault="0022232F" w:rsidP="0022232F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2232F">
        <w:rPr>
          <w:rFonts w:ascii="Times New Roman" w:hAnsi="Times New Roman" w:cs="Times New Roman"/>
          <w:sz w:val="24"/>
          <w:szCs w:val="24"/>
        </w:rPr>
        <w:t>//                  -mongoose and how to create schemas.</w:t>
      </w:r>
    </w:p>
    <w:p w14:paraId="472AFE2C" w14:textId="038E65C3" w:rsidR="0022232F" w:rsidRDefault="0022232F" w:rsidP="0022232F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2232F">
        <w:rPr>
          <w:rFonts w:ascii="Times New Roman" w:hAnsi="Times New Roman" w:cs="Times New Roman"/>
          <w:sz w:val="24"/>
          <w:szCs w:val="24"/>
        </w:rPr>
        <w:t>//                  -MongoDB Atlas and how to add and query data</w:t>
      </w:r>
    </w:p>
    <w:p w14:paraId="6A3DEEC5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>import mongoose from 'mongoose';</w:t>
      </w:r>
    </w:p>
    <w:p w14:paraId="64FDFE17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9250A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250A1">
        <w:rPr>
          <w:rFonts w:ascii="Times New Roman" w:hAnsi="Times New Roman" w:cs="Times New Roman"/>
          <w:sz w:val="24"/>
          <w:szCs w:val="24"/>
        </w:rPr>
        <w:t>{ Schema</w:t>
      </w:r>
      <w:proofErr w:type="gramEnd"/>
      <w:r w:rsidRPr="009250A1">
        <w:rPr>
          <w:rFonts w:ascii="Times New Roman" w:hAnsi="Times New Roman" w:cs="Times New Roman"/>
          <w:sz w:val="24"/>
          <w:szCs w:val="24"/>
        </w:rPr>
        <w:t xml:space="preserve"> } = mongoose;</w:t>
      </w:r>
    </w:p>
    <w:p w14:paraId="7F09A23A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FA17E29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9250A1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50A1">
        <w:rPr>
          <w:rFonts w:ascii="Times New Roman" w:hAnsi="Times New Roman" w:cs="Times New Roman"/>
          <w:sz w:val="24"/>
          <w:szCs w:val="24"/>
        </w:rPr>
        <w:t>loanSchema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gramStart"/>
      <w:r w:rsidRPr="009250A1">
        <w:rPr>
          <w:rFonts w:ascii="Times New Roman" w:hAnsi="Times New Roman" w:cs="Times New Roman"/>
          <w:sz w:val="24"/>
          <w:szCs w:val="24"/>
        </w:rPr>
        <w:t>Schema(</w:t>
      </w:r>
      <w:proofErr w:type="gramEnd"/>
      <w:r w:rsidRPr="009250A1">
        <w:rPr>
          <w:rFonts w:ascii="Times New Roman" w:hAnsi="Times New Roman" w:cs="Times New Roman"/>
          <w:sz w:val="24"/>
          <w:szCs w:val="24"/>
        </w:rPr>
        <w:t>{</w:t>
      </w:r>
    </w:p>
    <w:p w14:paraId="6171C4BB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Id:  String, </w:t>
      </w:r>
    </w:p>
    <w:p w14:paraId="649531F8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250A1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>: String,</w:t>
      </w:r>
    </w:p>
    <w:p w14:paraId="4AAAD07C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250A1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>: String,</w:t>
      </w:r>
    </w:p>
    <w:p w14:paraId="160CF346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address: String,</w:t>
      </w:r>
    </w:p>
    <w:p w14:paraId="09DD9030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250A1">
        <w:rPr>
          <w:rFonts w:ascii="Times New Roman" w:hAnsi="Times New Roman" w:cs="Times New Roman"/>
          <w:sz w:val="24"/>
          <w:szCs w:val="24"/>
        </w:rPr>
        <w:t>loanAmount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>: String,</w:t>
      </w:r>
    </w:p>
    <w:p w14:paraId="13F1270E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interest: String,</w:t>
      </w:r>
    </w:p>
    <w:p w14:paraId="2573FE9B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9250A1">
        <w:rPr>
          <w:rFonts w:ascii="Times New Roman" w:hAnsi="Times New Roman" w:cs="Times New Roman"/>
          <w:sz w:val="24"/>
          <w:szCs w:val="24"/>
        </w:rPr>
        <w:t>loanTermYears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9250A1">
        <w:rPr>
          <w:rFonts w:ascii="Times New Roman" w:hAnsi="Times New Roman" w:cs="Times New Roman"/>
          <w:sz w:val="24"/>
          <w:szCs w:val="24"/>
        </w:rPr>
        <w:t xml:space="preserve"> String,</w:t>
      </w:r>
    </w:p>
    <w:p w14:paraId="6DFB54D3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250A1">
        <w:rPr>
          <w:rFonts w:ascii="Times New Roman" w:hAnsi="Times New Roman" w:cs="Times New Roman"/>
          <w:sz w:val="24"/>
          <w:szCs w:val="24"/>
        </w:rPr>
        <w:t>loanType</w:t>
      </w:r>
      <w:proofErr w:type="spellEnd"/>
      <w:r w:rsidRPr="009250A1">
        <w:rPr>
          <w:rFonts w:ascii="Times New Roman" w:hAnsi="Times New Roman" w:cs="Times New Roman"/>
          <w:sz w:val="24"/>
          <w:szCs w:val="24"/>
        </w:rPr>
        <w:t>: String,</w:t>
      </w:r>
    </w:p>
    <w:p w14:paraId="5DF21EA8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 xml:space="preserve">  description: String</w:t>
      </w:r>
    </w:p>
    <w:p w14:paraId="2DA1A71A" w14:textId="63B88050" w:rsid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250A1">
        <w:rPr>
          <w:rFonts w:ascii="Times New Roman" w:hAnsi="Times New Roman" w:cs="Times New Roman"/>
          <w:sz w:val="24"/>
          <w:szCs w:val="24"/>
        </w:rPr>
        <w:t>});</w:t>
      </w:r>
    </w:p>
    <w:p w14:paraId="381F6524" w14:textId="77777777" w:rsidR="009250A1" w:rsidRPr="009250A1" w:rsidRDefault="009250A1" w:rsidP="009250A1">
      <w:pPr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379E20F" w14:textId="77777777" w:rsidR="0027796D" w:rsidRDefault="0027796D" w:rsidP="009250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796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76F1351" wp14:editId="7C57EC8A">
            <wp:extent cx="5731510" cy="30689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17288" w14:textId="08E29DEB" w:rsidR="00527A35" w:rsidRDefault="00527A35" w:rsidP="009250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A0876E" w14:textId="725C9B37" w:rsidR="009250A1" w:rsidRPr="0022232F" w:rsidRDefault="009250A1" w:rsidP="009250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2232F">
        <w:rPr>
          <w:rFonts w:ascii="Times New Roman" w:hAnsi="Times New Roman" w:cs="Times New Roman"/>
          <w:b/>
          <w:bCs/>
          <w:sz w:val="24"/>
          <w:szCs w:val="24"/>
        </w:rPr>
        <w:t>Step 4:</w:t>
      </w:r>
    </w:p>
    <w:p w14:paraId="4F14D279" w14:textId="2DD89A6B" w:rsidR="009250A1" w:rsidRDefault="009250A1" w:rsidP="009250A1">
      <w:pPr>
        <w:pStyle w:val="ListParagraph"/>
        <w:spacing w:before="240" w:line="360" w:lineRule="auto"/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</w:pPr>
      <w:r w:rsidRPr="009250A1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Write the importance of schema definition and the need for schema definition for a sanitized documents in respect to MongoDB NoSQL database.  Also mentions the datatypes that are available in MongoDB.</w:t>
      </w:r>
    </w:p>
    <w:p w14:paraId="369120E3" w14:textId="1703D80E" w:rsidR="000A6A15" w:rsidRDefault="009250A1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  <w:t xml:space="preserve">Schema definition consists of properties and their corresponding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chemaTypes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. For </w:t>
      </w:r>
      <w:proofErr w:type="gram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xample</w:t>
      </w:r>
      <w:proofErr w:type="gram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let us take one of our attributes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ustomer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from our above defined schema, it is cast to String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chemaTyp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.</w:t>
      </w:r>
    </w:p>
    <w:p w14:paraId="09843C06" w14:textId="6590EAFC" w:rsidR="009250A1" w:rsidRDefault="009250A1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Keys can also be assigned to nested objects which contain proper key or type definitions and it happens when the key’s value is a POJO and it do</w:t>
      </w:r>
      <w:r w:rsid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s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n</w:t>
      </w:r>
      <w:r w:rsid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’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 have a corresponding type.</w:t>
      </w:r>
    </w:p>
    <w:p w14:paraId="1A4A487A" w14:textId="2C2B2181" w:rsidR="009250A1" w:rsidRDefault="00A744AB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  <w:t xml:space="preserve">Ex:  </w:t>
      </w:r>
      <w:proofErr w:type="spellStart"/>
      <w:proofErr w:type="gram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ustomer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{</w:t>
      </w:r>
      <w:proofErr w:type="gramEnd"/>
    </w:p>
    <w:p w14:paraId="0DB10E8F" w14:textId="63CCA4C8" w:rsidR="00A744AB" w:rsidRDefault="00A744AB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first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,</w:t>
      </w:r>
    </w:p>
    <w:p w14:paraId="3CDA740F" w14:textId="64616C1B" w:rsidR="00A744AB" w:rsidRDefault="00A744AB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ast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</w:t>
      </w:r>
    </w:p>
    <w:p w14:paraId="087D22B3" w14:textId="29C5937E" w:rsidR="00A744AB" w:rsidRDefault="00A744AB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ab/>
        <w:t>}</w:t>
      </w:r>
    </w:p>
    <w:p w14:paraId="1BB808D7" w14:textId="691685B0" w:rsidR="00A744AB" w:rsidRDefault="00A744AB" w:rsidP="009250A1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Mongoose creates schema</w:t>
      </w:r>
      <w:r w:rsidR="0027796D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paths for the leaves in the tree but not for POJO and they don’t have actual paths. In the above example we can see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first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ast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won’t have their actual paths and if they need one the path needs to be created up the tree.</w:t>
      </w:r>
    </w:p>
    <w:p w14:paraId="3968DA70" w14:textId="7D449655" w:rsidR="00A744AB" w:rsidRDefault="00A744AB" w:rsidP="00A744AB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Permitted datatypes in MongoDB: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tring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Number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Date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Buffer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Boolean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Mixed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proofErr w:type="spellStart"/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ObjectId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Array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Decimal128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</w:t>
      </w:r>
      <w:r w:rsidRPr="00A744A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Map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.</w:t>
      </w:r>
    </w:p>
    <w:p w14:paraId="4B483250" w14:textId="2BBF1595" w:rsidR="001B5C5F" w:rsidRDefault="001B5C5F" w:rsidP="00A744AB">
      <w:pPr>
        <w:pStyle w:val="ListParagraph"/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</w:p>
    <w:p w14:paraId="04892D9A" w14:textId="3EE71A96" w:rsidR="0022232F" w:rsidRPr="0022232F" w:rsidRDefault="0022232F" w:rsidP="0022232F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Step 5: </w:t>
      </w:r>
      <w:r w:rsidRPr="0022232F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MongoDB/Mongoose Database Models:</w:t>
      </w:r>
    </w:p>
    <w:p w14:paraId="5CABCBE5" w14:textId="241D00F0" w:rsidR="001B5C5F" w:rsidRDefault="001B5C5F" w:rsidP="0022232F">
      <w:pPr>
        <w:pStyle w:val="ListParagraph"/>
        <w:numPr>
          <w:ilvl w:val="1"/>
          <w:numId w:val="1"/>
        </w:numPr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Refining Schema and adding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reatedDat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insertedDat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</w:t>
      </w:r>
    </w:p>
    <w:p w14:paraId="07B9C6FD" w14:textId="083F0B51" w:rsidR="0022232F" w:rsidRDefault="0022232F" w:rsidP="0022232F">
      <w:pPr>
        <w:spacing w:before="240" w:line="360" w:lineRule="auto"/>
        <w:ind w:left="108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ode:</w:t>
      </w:r>
    </w:p>
    <w:p w14:paraId="4B4C1E04" w14:textId="6307A0DC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import mongoose from 'mongoose';</w:t>
      </w:r>
    </w:p>
    <w:p w14:paraId="22523446" w14:textId="36B2F05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onst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proofErr w:type="gram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{ Schema</w:t>
      </w:r>
      <w:proofErr w:type="gram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} = mongoose;</w:t>
      </w:r>
    </w:p>
    <w:p w14:paraId="46AC1488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onst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oanSchema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= new </w:t>
      </w:r>
      <w:proofErr w:type="gram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chema(</w:t>
      </w:r>
      <w:proofErr w:type="gram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{</w:t>
      </w:r>
    </w:p>
    <w:p w14:paraId="529C7A99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Id:  String, </w:t>
      </w:r>
    </w:p>
    <w:p w14:paraId="58182D93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ustomerName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,</w:t>
      </w:r>
    </w:p>
    <w:p w14:paraId="3299531E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phoneNumber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,</w:t>
      </w:r>
    </w:p>
    <w:p w14:paraId="3F168342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address: String,</w:t>
      </w:r>
    </w:p>
    <w:p w14:paraId="5DB66141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oanAmount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,</w:t>
      </w:r>
    </w:p>
    <w:p w14:paraId="38BDD221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interest: String,</w:t>
      </w:r>
    </w:p>
    <w:p w14:paraId="65331BD2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proofErr w:type="gram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oanTermYears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:</w:t>
      </w:r>
      <w:proofErr w:type="gram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String,</w:t>
      </w:r>
    </w:p>
    <w:p w14:paraId="74BF2D57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oanType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String,</w:t>
      </w:r>
    </w:p>
    <w:p w14:paraId="653B4B94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description: String,</w:t>
      </w:r>
    </w:p>
    <w:p w14:paraId="2ECF590A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reatedDate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Date,</w:t>
      </w:r>
    </w:p>
    <w:p w14:paraId="63979A2A" w14:textId="77777777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 </w:t>
      </w:r>
      <w:proofErr w:type="spellStart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insertedDate</w:t>
      </w:r>
      <w:proofErr w:type="spellEnd"/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 Date</w:t>
      </w:r>
    </w:p>
    <w:p w14:paraId="75A1DF4D" w14:textId="4C54F3A1" w:rsidR="0022232F" w:rsidRPr="0022232F" w:rsidRDefault="0022232F" w:rsidP="0022232F">
      <w:pPr>
        <w:spacing w:after="0" w:line="360" w:lineRule="auto"/>
        <w:ind w:left="21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});</w:t>
      </w:r>
    </w:p>
    <w:p w14:paraId="27FB7180" w14:textId="1E78F7C2" w:rsidR="001B5C5F" w:rsidRDefault="0022232F" w:rsidP="001B5C5F">
      <w:pPr>
        <w:spacing w:before="240" w:line="360" w:lineRule="auto"/>
        <w:ind w:left="3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drawing>
          <wp:inline distT="0" distB="0" distL="0" distR="0" wp14:anchorId="11FCD266" wp14:editId="47D0BE9F">
            <wp:extent cx="5246748" cy="303027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8880" cy="303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9509" w14:textId="33F33FA7" w:rsidR="0022232F" w:rsidRDefault="0022232F" w:rsidP="001B5C5F">
      <w:pPr>
        <w:spacing w:before="240" w:line="360" w:lineRule="auto"/>
        <w:ind w:left="3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</w:p>
    <w:p w14:paraId="15DDCB27" w14:textId="6831E03E" w:rsidR="0022232F" w:rsidRPr="0022232F" w:rsidRDefault="0022232F" w:rsidP="0022232F">
      <w:pPr>
        <w:pStyle w:val="ListParagraph"/>
        <w:numPr>
          <w:ilvl w:val="1"/>
          <w:numId w:val="1"/>
        </w:numPr>
        <w:spacing w:before="240" w:line="360" w:lineRule="auto"/>
        <w:rPr>
          <w:rFonts w:ascii="Times New Roman" w:hAnsi="Times New Roman" w:cs="Times New Roman"/>
          <w:color w:val="2D3B45"/>
          <w:sz w:val="28"/>
          <w:szCs w:val="28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lastRenderedPageBreak/>
        <w:t>Use the ATLAS MongoDB UI to query</w:t>
      </w:r>
    </w:p>
    <w:p w14:paraId="5C74AB53" w14:textId="1DB98F53" w:rsidR="0022232F" w:rsidRDefault="0022232F" w:rsidP="0022232F">
      <w:pPr>
        <w:pStyle w:val="ListParagraph"/>
        <w:numPr>
          <w:ilvl w:val="2"/>
          <w:numId w:val="1"/>
        </w:numPr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ustomerName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:</w:t>
      </w:r>
    </w:p>
    <w:p w14:paraId="3735CAFD" w14:textId="3A2075F7" w:rsidR="0022232F" w:rsidRDefault="0022232F" w:rsidP="0022232F">
      <w:pPr>
        <w:spacing w:before="240" w:line="360" w:lineRule="auto"/>
        <w:ind w:left="1800" w:hanging="144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drawing>
          <wp:inline distT="0" distB="0" distL="0" distR="0" wp14:anchorId="6AA033C9" wp14:editId="1BD3F980">
            <wp:extent cx="4614531" cy="3765347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0510" cy="377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278F" w14:textId="630357A3" w:rsidR="0022232F" w:rsidRDefault="0022232F" w:rsidP="0022232F">
      <w:pPr>
        <w:pStyle w:val="ListParagraph"/>
        <w:numPr>
          <w:ilvl w:val="2"/>
          <w:numId w:val="1"/>
        </w:numPr>
        <w:spacing w:before="240" w:line="360" w:lineRule="auto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_id:</w:t>
      </w:r>
    </w:p>
    <w:p w14:paraId="1245ED25" w14:textId="3AEBF6D5" w:rsidR="0022232F" w:rsidRPr="0022232F" w:rsidRDefault="0022232F" w:rsidP="0022232F">
      <w:pPr>
        <w:spacing w:before="240" w:line="360" w:lineRule="auto"/>
        <w:ind w:firstLine="36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r w:rsidRPr="0022232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drawing>
          <wp:inline distT="0" distB="0" distL="0" distR="0" wp14:anchorId="09691ECD" wp14:editId="4064F362">
            <wp:extent cx="5054413" cy="333862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5740" cy="334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232F" w:rsidRPr="002223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4577E"/>
    <w:multiLevelType w:val="hybridMultilevel"/>
    <w:tmpl w:val="4B404E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0079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sDCxNDMzMDawMDFX0lEKTi0uzszPAykwqgUAg/2I7CwAAAA="/>
  </w:docVars>
  <w:rsids>
    <w:rsidRoot w:val="00A64DE6"/>
    <w:rsid w:val="00140C6C"/>
    <w:rsid w:val="001B5C5F"/>
    <w:rsid w:val="0022232F"/>
    <w:rsid w:val="0027796D"/>
    <w:rsid w:val="00527A35"/>
    <w:rsid w:val="005C1713"/>
    <w:rsid w:val="005D153D"/>
    <w:rsid w:val="009250A1"/>
    <w:rsid w:val="00963FD1"/>
    <w:rsid w:val="00A64DE6"/>
    <w:rsid w:val="00A744AB"/>
    <w:rsid w:val="00BF1893"/>
    <w:rsid w:val="00DF2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C0C99"/>
  <w15:chartTrackingRefBased/>
  <w15:docId w15:val="{9EC2B38E-8BEA-4E68-B222-E219A4694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FD1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F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7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2</cp:revision>
  <dcterms:created xsi:type="dcterms:W3CDTF">2022-10-09T04:01:00Z</dcterms:created>
  <dcterms:modified xsi:type="dcterms:W3CDTF">2022-10-09T04:01:00Z</dcterms:modified>
</cp:coreProperties>
</file>